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36EB3" w14:textId="77777777" w:rsidR="00AE1C0B" w:rsidRPr="00975F7E" w:rsidRDefault="00AE1C0B" w:rsidP="002950B2">
      <w:pPr>
        <w:spacing w:before="100" w:beforeAutospacing="1" w:after="100" w:afterAutospacing="1" w:line="240" w:lineRule="auto"/>
        <w:jc w:val="center"/>
        <w:rPr>
          <w:rFonts w:ascii="Times New Roman" w:hAnsi="Times New Roman" w:cs="Times New Roman"/>
          <w:sz w:val="18"/>
          <w:szCs w:val="18"/>
          <w:lang w:val="lv-LV"/>
        </w:rPr>
      </w:pPr>
      <w:r w:rsidRPr="00975F7E">
        <w:rPr>
          <w:rFonts w:ascii="Times New Roman" w:hAnsi="Times New Roman" w:cs="Times New Roman"/>
          <w:b/>
          <w:bCs/>
          <w:sz w:val="18"/>
          <w:szCs w:val="18"/>
          <w:lang w:val="lv-LV"/>
        </w:rPr>
        <w:t>LĪGUMS</w:t>
      </w:r>
    </w:p>
    <w:p w14:paraId="3CFA86B2" w14:textId="3F79D7E8" w:rsidR="00AE1C0B" w:rsidRPr="00975F7E" w:rsidRDefault="009C19BF" w:rsidP="00885950">
      <w:pPr>
        <w:spacing w:after="0" w:line="240" w:lineRule="auto"/>
        <w:jc w:val="both"/>
        <w:rPr>
          <w:rFonts w:ascii="Times New Roman" w:hAnsi="Times New Roman" w:cs="Times New Roman"/>
          <w:sz w:val="18"/>
          <w:szCs w:val="18"/>
          <w:lang w:val="lv-LV"/>
        </w:rPr>
      </w:pPr>
      <w:bookmarkStart w:id="0" w:name="_Hlk52441740"/>
      <w:r w:rsidRPr="009C19BF">
        <w:rPr>
          <w:rFonts w:ascii="Times New Roman" w:hAnsi="Times New Roman" w:cs="Times New Roman"/>
          <w:sz w:val="18"/>
          <w:szCs w:val="18"/>
          <w:lang w:val="lv-LV"/>
        </w:rPr>
        <w:t>Līguma parakstīšanas datums ir pēdējā pievienotā droša elektroniskā paraksta laika zīmoga datums.</w:t>
      </w:r>
    </w:p>
    <w:bookmarkEnd w:id="0"/>
    <w:p w14:paraId="720E20F2" w14:textId="167227CF" w:rsidR="00AE1C0B" w:rsidRPr="00975F7E" w:rsidRDefault="00AE1C0B" w:rsidP="004E3A2A">
      <w:pPr>
        <w:spacing w:before="100" w:beforeAutospacing="1" w:after="0" w:line="36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iedrība “Latvijas Izpildītāju un producentu apvienība” (turpmāk tekstā – LaIPA), tās</w:t>
      </w:r>
      <w:r w:rsidR="00C5292C" w:rsidRPr="00975F7E">
        <w:rPr>
          <w:rFonts w:ascii="Times New Roman" w:hAnsi="Times New Roman" w:cs="Times New Roman"/>
          <w:sz w:val="18"/>
          <w:szCs w:val="18"/>
          <w:lang w:val="lv-LV"/>
        </w:rPr>
        <w:t xml:space="preserve"> </w:t>
      </w:r>
      <w:r w:rsidR="00975F7E" w:rsidRPr="00975F7E">
        <w:rPr>
          <w:rFonts w:ascii="Times New Roman" w:hAnsi="Times New Roman" w:cs="Times New Roman"/>
          <w:sz w:val="18"/>
          <w:szCs w:val="18"/>
          <w:lang w:val="lv-LV"/>
        </w:rPr>
        <w:t xml:space="preserve">Sadales un atlīdzības nodaļas </w:t>
      </w:r>
      <w:r w:rsidR="008E1EA1">
        <w:rPr>
          <w:rFonts w:ascii="Times New Roman" w:hAnsi="Times New Roman" w:cs="Times New Roman"/>
          <w:sz w:val="18"/>
          <w:szCs w:val="18"/>
          <w:lang w:val="lv-LV"/>
        </w:rPr>
        <w:t>Lauras Stārostnieces</w:t>
      </w:r>
      <w:r w:rsidR="00296AD1" w:rsidRPr="00975F7E">
        <w:rPr>
          <w:rFonts w:ascii="Times New Roman" w:hAnsi="Times New Roman" w:cs="Times New Roman"/>
          <w:sz w:val="18"/>
          <w:szCs w:val="18"/>
          <w:lang w:val="lv-LV"/>
        </w:rPr>
        <w:t xml:space="preserve"> </w:t>
      </w:r>
      <w:r w:rsidR="00C5292C" w:rsidRPr="00975F7E">
        <w:rPr>
          <w:rFonts w:ascii="Times New Roman" w:hAnsi="Times New Roman" w:cs="Times New Roman"/>
          <w:sz w:val="18"/>
          <w:szCs w:val="18"/>
          <w:lang w:val="lv-LV"/>
        </w:rPr>
        <w:t>personā</w:t>
      </w:r>
      <w:r w:rsidRPr="00975F7E">
        <w:rPr>
          <w:rFonts w:ascii="Times New Roman" w:hAnsi="Times New Roman" w:cs="Times New Roman"/>
          <w:sz w:val="18"/>
          <w:szCs w:val="18"/>
          <w:lang w:val="lv-LV"/>
        </w:rPr>
        <w:t>,</w:t>
      </w:r>
      <w:r w:rsidR="00C5292C" w:rsidRPr="00975F7E">
        <w:rPr>
          <w:rFonts w:ascii="Times New Roman" w:hAnsi="Times New Roman" w:cs="Times New Roman"/>
          <w:sz w:val="18"/>
          <w:szCs w:val="18"/>
          <w:lang w:val="lv-LV"/>
        </w:rPr>
        <w:t xml:space="preserve"> </w:t>
      </w:r>
      <w:r w:rsidR="00AB37EC" w:rsidRPr="00975F7E">
        <w:rPr>
          <w:rFonts w:ascii="Times New Roman" w:hAnsi="Times New Roman" w:cs="Times New Roman"/>
          <w:sz w:val="18"/>
          <w:szCs w:val="18"/>
          <w:lang w:val="lv-LV"/>
        </w:rPr>
        <w:t>kur</w:t>
      </w:r>
      <w:r w:rsidRPr="00975F7E">
        <w:rPr>
          <w:rFonts w:ascii="Times New Roman" w:hAnsi="Times New Roman" w:cs="Times New Roman"/>
          <w:sz w:val="18"/>
          <w:szCs w:val="18"/>
          <w:lang w:val="lv-LV"/>
        </w:rPr>
        <w:t xml:space="preserve">a rīkojas pamatojoties uz rīkojumu, no vienas </w:t>
      </w:r>
      <w:r w:rsidR="00C5292C" w:rsidRPr="00975F7E">
        <w:rPr>
          <w:rFonts w:ascii="Times New Roman" w:hAnsi="Times New Roman" w:cs="Times New Roman"/>
          <w:sz w:val="18"/>
          <w:szCs w:val="18"/>
          <w:lang w:val="lv-LV"/>
        </w:rPr>
        <w:t>p</w:t>
      </w:r>
      <w:r w:rsidRPr="00975F7E">
        <w:rPr>
          <w:rFonts w:ascii="Times New Roman" w:hAnsi="Times New Roman" w:cs="Times New Roman"/>
          <w:sz w:val="18"/>
          <w:szCs w:val="18"/>
          <w:lang w:val="lv-LV"/>
        </w:rPr>
        <w:t>uses, un ______________________________________ (turpmāk tekstā – Izpildītājs</w:t>
      </w:r>
      <w:bookmarkStart w:id="1" w:name="_Hlk52440225"/>
      <w:r w:rsidRPr="00975F7E">
        <w:rPr>
          <w:rFonts w:ascii="Times New Roman" w:hAnsi="Times New Roman" w:cs="Times New Roman"/>
          <w:sz w:val="18"/>
          <w:szCs w:val="18"/>
          <w:lang w:val="lv-LV"/>
        </w:rPr>
        <w:t>), kura izpildījums jebkad ir fiksēts fonogrammā vai audiovizuālā darbā</w:t>
      </w:r>
      <w:bookmarkEnd w:id="1"/>
      <w:r w:rsidRPr="00975F7E">
        <w:rPr>
          <w:rFonts w:ascii="Times New Roman" w:hAnsi="Times New Roman" w:cs="Times New Roman"/>
          <w:sz w:val="18"/>
          <w:szCs w:val="18"/>
          <w:lang w:val="lv-LV"/>
        </w:rPr>
        <w:t>, no otras puses, abi kopā turpmāk tekstā – Puses, noslēdz šo līgumu par sekojošo:</w:t>
      </w:r>
    </w:p>
    <w:p w14:paraId="23340DC6" w14:textId="0A3104A8" w:rsidR="008C2B8F" w:rsidRPr="00975F7E" w:rsidRDefault="00AE1C0B" w:rsidP="00C5292C">
      <w:pPr>
        <w:pStyle w:val="Sarakstarindkopa"/>
        <w:numPr>
          <w:ilvl w:val="0"/>
          <w:numId w:val="1"/>
        </w:numPr>
        <w:spacing w:after="0" w:line="240" w:lineRule="auto"/>
        <w:ind w:left="357" w:hanging="357"/>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Vispārīgie noteikumi</w:t>
      </w:r>
    </w:p>
    <w:p w14:paraId="09F7E99A" w14:textId="34B04357" w:rsidR="008C2B8F" w:rsidRPr="00975F7E" w:rsidRDefault="00AE1C0B" w:rsidP="00DB2A76">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dod izņēmuma (ekskluzīvas) tiesības LaIPA Latvijā un ārvalstīs</w:t>
      </w:r>
      <w:r w:rsidR="00DB2A76" w:rsidRPr="00975F7E">
        <w:rPr>
          <w:rFonts w:ascii="Times New Roman" w:hAnsi="Times New Roman" w:cs="Times New Roman"/>
          <w:sz w:val="18"/>
          <w:szCs w:val="18"/>
          <w:lang w:val="lv-LV"/>
        </w:rPr>
        <w:t xml:space="preserve"> administrēt</w:t>
      </w:r>
      <w:r w:rsidRPr="00975F7E">
        <w:rPr>
          <w:rFonts w:ascii="Times New Roman" w:hAnsi="Times New Roman" w:cs="Times New Roman"/>
          <w:sz w:val="18"/>
          <w:szCs w:val="18"/>
          <w:lang w:val="lv-LV"/>
        </w:rPr>
        <w:t xml:space="preserve"> šādas savas tiesības uz atlīdzību par izpildījumu fiksāciju</w:t>
      </w:r>
      <w:r w:rsidR="00930E4D" w:rsidRPr="00975F7E">
        <w:rPr>
          <w:rFonts w:ascii="Times New Roman" w:hAnsi="Times New Roman" w:cs="Times New Roman"/>
          <w:sz w:val="18"/>
          <w:szCs w:val="18"/>
          <w:lang w:val="lv-LV"/>
        </w:rPr>
        <w:t xml:space="preserve"> izmantošanu</w:t>
      </w:r>
      <w:r w:rsidRPr="00975F7E">
        <w:rPr>
          <w:rFonts w:ascii="Times New Roman" w:hAnsi="Times New Roman" w:cs="Times New Roman"/>
          <w:sz w:val="18"/>
          <w:szCs w:val="18"/>
          <w:lang w:val="lv-LV"/>
        </w:rPr>
        <w:t xml:space="preserve"> un tiesības atļaut vai aizliegt izpildījumu fiksācijas:</w:t>
      </w:r>
    </w:p>
    <w:p w14:paraId="06C9660E" w14:textId="071A8370"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bookmarkStart w:id="2" w:name="_Hlk52439979"/>
      <w:r w:rsidRPr="00975F7E">
        <w:rPr>
          <w:rFonts w:ascii="Times New Roman" w:hAnsi="Times New Roman" w:cs="Times New Roman"/>
          <w:sz w:val="18"/>
          <w:szCs w:val="18"/>
          <w:lang w:val="lv-LV"/>
        </w:rPr>
        <w:t>raid</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775CE7E5" w14:textId="326C8622"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translē</w:t>
      </w:r>
      <w:r w:rsidR="00930E4D" w:rsidRPr="00975F7E">
        <w:rPr>
          <w:rFonts w:ascii="Times New Roman" w:hAnsi="Times New Roman" w:cs="Times New Roman"/>
          <w:sz w:val="18"/>
          <w:szCs w:val="18"/>
          <w:lang w:val="lv-LV"/>
        </w:rPr>
        <w:t>jot</w:t>
      </w:r>
      <w:r w:rsidRPr="00975F7E">
        <w:rPr>
          <w:rFonts w:ascii="Times New Roman" w:hAnsi="Times New Roman" w:cs="Times New Roman"/>
          <w:sz w:val="18"/>
          <w:szCs w:val="18"/>
          <w:lang w:val="lv-LV"/>
        </w:rPr>
        <w:t xml:space="preserve"> pa kabeļiem;</w:t>
      </w:r>
    </w:p>
    <w:p w14:paraId="423940F7" w14:textId="16BF1922"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i izpild</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297E187A" w14:textId="4F0541B0"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ojot raidījumus, kas sastāv no komerciālos nolūkos publicētām fonogrammām</w:t>
      </w:r>
      <w:r w:rsidR="00AE1C0B" w:rsidRPr="00975F7E">
        <w:rPr>
          <w:rFonts w:ascii="Times New Roman" w:hAnsi="Times New Roman" w:cs="Times New Roman"/>
          <w:sz w:val="18"/>
          <w:szCs w:val="18"/>
          <w:lang w:val="lv-LV"/>
        </w:rPr>
        <w:t>;</w:t>
      </w:r>
    </w:p>
    <w:p w14:paraId="657DC481" w14:textId="6161AA80"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fonogrammās fiksēto izpildījumu padarīšanu pieejamu sabiedrībai pa vadiem vai citādā veidā tādējādi, ka tiem var piekļūt individuāli izraudzītā vietā un individuāli izraudzītā laikā (TV un radio arhīvi)</w:t>
      </w:r>
      <w:r w:rsidR="00AE1C0B" w:rsidRPr="00975F7E">
        <w:rPr>
          <w:rFonts w:ascii="Times New Roman" w:hAnsi="Times New Roman" w:cs="Times New Roman"/>
          <w:sz w:val="18"/>
          <w:szCs w:val="18"/>
          <w:lang w:val="lv-LV"/>
        </w:rPr>
        <w:t>;</w:t>
      </w:r>
    </w:p>
    <w:p w14:paraId="24E86DF2" w14:textId="4B51F71D"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w:t>
      </w:r>
      <w:r w:rsidR="00AE1C0B" w:rsidRPr="00975F7E">
        <w:rPr>
          <w:rFonts w:ascii="Times New Roman" w:hAnsi="Times New Roman" w:cs="Times New Roman"/>
          <w:sz w:val="18"/>
          <w:szCs w:val="18"/>
          <w:lang w:val="lv-LV"/>
        </w:rPr>
        <w:t>nomā</w:t>
      </w:r>
      <w:r w:rsidRPr="00975F7E">
        <w:rPr>
          <w:rFonts w:ascii="Times New Roman" w:hAnsi="Times New Roman" w:cs="Times New Roman"/>
          <w:sz w:val="18"/>
          <w:szCs w:val="18"/>
          <w:lang w:val="lv-LV"/>
        </w:rPr>
        <w:t>jot</w:t>
      </w:r>
      <w:r w:rsidR="00AE1C0B" w:rsidRPr="00975F7E">
        <w:rPr>
          <w:rFonts w:ascii="Times New Roman" w:hAnsi="Times New Roman" w:cs="Times New Roman"/>
          <w:sz w:val="18"/>
          <w:szCs w:val="18"/>
          <w:lang w:val="lv-LV"/>
        </w:rPr>
        <w:t>;</w:t>
      </w:r>
    </w:p>
    <w:p w14:paraId="03CE91AB" w14:textId="27728D98"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i patapin</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26B6FBCE" w14:textId="3B551C8F"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producējot personiskām vajadzībām</w:t>
      </w:r>
      <w:r w:rsidR="00AE1C0B" w:rsidRPr="00975F7E">
        <w:rPr>
          <w:rFonts w:ascii="Times New Roman" w:hAnsi="Times New Roman" w:cs="Times New Roman"/>
          <w:sz w:val="18"/>
          <w:szCs w:val="18"/>
          <w:lang w:val="lv-LV"/>
        </w:rPr>
        <w:t>;</w:t>
      </w:r>
    </w:p>
    <w:p w14:paraId="54E6C788"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bookmarkStart w:id="3" w:name="_Hlk51842915"/>
      <w:r w:rsidRPr="00975F7E">
        <w:rPr>
          <w:rFonts w:ascii="Times New Roman" w:hAnsi="Times New Roman" w:cs="Times New Roman"/>
          <w:sz w:val="18"/>
          <w:szCs w:val="18"/>
          <w:lang w:val="lv-LV"/>
        </w:rPr>
        <w:t>kā arī citas normatīvajos aktos minētās tiesības, kuras nevar nodrošināt individuālā kārtā vai kuru aizsardzība ir apgrūtināta.</w:t>
      </w:r>
    </w:p>
    <w:bookmarkEnd w:id="2"/>
    <w:bookmarkEnd w:id="3"/>
    <w:p w14:paraId="34818100"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673EB99C" w14:textId="36AEEAA6"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nodod izņēmuma reproducēšanas un izplatīšanas tiesības LaIPA attiecībā uz fonogrammās fiksētajiem izpildījumiem, kas fiksēti vai publicēti Latvijā līdz 1993.</w:t>
      </w:r>
      <w:r w:rsidR="0048619E" w:rsidRPr="00975F7E">
        <w:rPr>
          <w:rFonts w:ascii="Times New Roman" w:hAnsi="Times New Roman" w:cs="Times New Roman"/>
          <w:sz w:val="18"/>
          <w:szCs w:val="18"/>
          <w:lang w:val="lv-LV"/>
        </w:rPr>
        <w:t> </w:t>
      </w:r>
      <w:r w:rsidRPr="00975F7E">
        <w:rPr>
          <w:rFonts w:ascii="Times New Roman" w:hAnsi="Times New Roman" w:cs="Times New Roman"/>
          <w:sz w:val="18"/>
          <w:szCs w:val="18"/>
          <w:lang w:val="lv-LV"/>
        </w:rPr>
        <w:t>gada 15.</w:t>
      </w:r>
      <w:r w:rsidR="0048619E" w:rsidRPr="00975F7E">
        <w:rPr>
          <w:rFonts w:ascii="Times New Roman" w:hAnsi="Times New Roman" w:cs="Times New Roman"/>
          <w:sz w:val="18"/>
          <w:szCs w:val="18"/>
          <w:lang w:val="lv-LV"/>
        </w:rPr>
        <w:t> </w:t>
      </w:r>
      <w:r w:rsidRPr="00975F7E">
        <w:rPr>
          <w:rFonts w:ascii="Times New Roman" w:hAnsi="Times New Roman" w:cs="Times New Roman"/>
          <w:sz w:val="18"/>
          <w:szCs w:val="18"/>
          <w:lang w:val="lv-LV"/>
        </w:rPr>
        <w:t>maijam.</w:t>
      </w:r>
    </w:p>
    <w:p w14:paraId="7F52329B" w14:textId="77777777" w:rsidR="004104A7" w:rsidRPr="00975F7E" w:rsidRDefault="004104A7" w:rsidP="00D92D35">
      <w:pPr>
        <w:pStyle w:val="Sarakstarindkopa"/>
        <w:spacing w:after="0" w:line="240" w:lineRule="auto"/>
        <w:ind w:left="709" w:hanging="349"/>
        <w:contextualSpacing w:val="0"/>
        <w:jc w:val="both"/>
        <w:rPr>
          <w:rFonts w:ascii="Times New Roman" w:hAnsi="Times New Roman" w:cs="Times New Roman"/>
          <w:sz w:val="18"/>
          <w:szCs w:val="18"/>
          <w:lang w:val="lv-LV"/>
        </w:rPr>
      </w:pPr>
    </w:p>
    <w:p w14:paraId="6C6382FD" w14:textId="0F6C6BDB"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ai nodrošinātu Izpildītāja tiesību administrēšanu ārvalstīs, LaIPA slēdz savstarpējās pārstāvniecības līgumus ar ārvalstu organizācijām.</w:t>
      </w:r>
    </w:p>
    <w:p w14:paraId="4D727AAA"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40A524A3" w14:textId="638424EC"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piekrīt tam, ka LaIPA darbojas saskaņā ar tās Statūtiem, LaIPA biedru kopsapulces un LaIPA Padomes lēmumiem.</w:t>
      </w:r>
    </w:p>
    <w:p w14:paraId="5F8952C4"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1A7B5D74" w14:textId="7777777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un LaIPA īsteno un nodrošina savas tiesības un pienākumus saskaņā ar spēkā esošajiem normatīvajiem aktiem un šo līgumu.</w:t>
      </w:r>
    </w:p>
    <w:p w14:paraId="09BCF59F"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57CCF95C" w14:textId="29C62AC3" w:rsidR="008C2B8F" w:rsidRPr="00975F7E" w:rsidRDefault="00AE1C0B" w:rsidP="004104A7">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LaIPA administrēšanas pienākumi</w:t>
      </w:r>
    </w:p>
    <w:p w14:paraId="76B9E5F8" w14:textId="2D3BEFD0" w:rsidR="008C2B8F"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LaIPA apņemas: </w:t>
      </w:r>
    </w:p>
    <w:p w14:paraId="54B851B4"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vienoties ar izmantotājiem par Izpildītāja izpildījumu fiksāciju izmantošanu un izmantošanas nosacījumiem;</w:t>
      </w:r>
    </w:p>
    <w:p w14:paraId="3E2354E9"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veikt Izpildītājam pienākošās atlīdzības iekasēšanu un izmaksāšanu;</w:t>
      </w:r>
    </w:p>
    <w:p w14:paraId="6C7D4569"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Izpildītāja rakstiska pieprasījuma 10 dienu laikā rakstiski sniegt informāciju par izpildījuma fiksāciju izmantošanu un iekasēto atlīdzību;</w:t>
      </w:r>
    </w:p>
    <w:p w14:paraId="1CDCB406"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Izpildītāja rakstiska pieprasījuma 10 dienu laikā rakstiski sniegt informāciju par LaIPA biedru kopsapulcē pieņemtajiem lēmumiem;</w:t>
      </w:r>
    </w:p>
    <w:p w14:paraId="59F30CCA"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īstenot tai piešķirtās izņēmuma (ekskluzīvās) tiesības, nenodarot materiālu vai morālu kaitējumu Izpildītājam;</w:t>
      </w:r>
    </w:p>
    <w:p w14:paraId="5C3E8D94"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slēgt savstarpējus pārstāvniecības līgumus ar ārvalstu organizācijām.</w:t>
      </w:r>
    </w:p>
    <w:p w14:paraId="66CA4BB1"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79C6B8D6" w14:textId="6F6BC631"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LaIPA atkārtoti un pastāvīgi nepilda 2.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bookmarkStart w:id="4" w:name="_Hlk51576395"/>
      <w:r w:rsidR="00AB37EC" w:rsidRPr="00975F7E">
        <w:rPr>
          <w:rFonts w:ascii="Times New Roman" w:hAnsi="Times New Roman" w:cs="Times New Roman"/>
          <w:sz w:val="18"/>
          <w:szCs w:val="18"/>
          <w:lang w:val="lv-LV"/>
        </w:rPr>
        <w:t>2.1.2., 2.1.3., 2.1.4. un 2.1.5.</w:t>
      </w:r>
      <w:bookmarkEnd w:id="4"/>
      <w:r w:rsidRPr="00975F7E">
        <w:rPr>
          <w:rFonts w:ascii="Times New Roman" w:hAnsi="Times New Roman" w:cs="Times New Roman"/>
          <w:sz w:val="18"/>
          <w:szCs w:val="18"/>
          <w:lang w:val="lv-LV"/>
        </w:rPr>
        <w:t xml:space="preserve"> apakšpunktā minētos pienākumus, tad Izpildītājs ir tiesīgs vienpusēji lauzt šo līgumu, par to paziņojot LaIPA 1 mēnesi iepriekš.</w:t>
      </w:r>
    </w:p>
    <w:p w14:paraId="149F3885"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57ADED64" w14:textId="69143BB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trešās personas pārkāpj šā līguma 1.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a apakšpunktos un 1.2.</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minētās tiesības, LaIPA var vērsties tiesā bez Izpildītāja papildu pilnvarojuma.</w:t>
      </w:r>
    </w:p>
    <w:p w14:paraId="4678F4B6"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1BCAB08C" w14:textId="3407DA5D" w:rsidR="008C2B8F" w:rsidRPr="00975F7E" w:rsidRDefault="00AE1C0B" w:rsidP="004104A7">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Izpildītāja pienākumi</w:t>
      </w:r>
    </w:p>
    <w:p w14:paraId="3EA81F1C" w14:textId="678E73ED" w:rsidR="008C2B8F"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apņemas:</w:t>
      </w:r>
    </w:p>
    <w:p w14:paraId="52BE4AE4" w14:textId="54EA9A56"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14 dienu laikā pēc šā līguma noslēgšanas elektroniski, izmantojot LaIPA Datu sistēmu, iesniegt informāciju LaIPA par saviem fonogrammā vai audiovizuālā darbā fiksētajiem izpildījumiem;</w:t>
      </w:r>
    </w:p>
    <w:p w14:paraId="694BDEDF" w14:textId="7D114DE3"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gulāri, 14 dienu laikā pēc sava izpildījuma fiksācijas fonogrammā vai audiovizuālā darbā</w:t>
      </w:r>
      <w:r w:rsidR="0048619E" w:rsidRPr="00975F7E">
        <w:rPr>
          <w:rFonts w:ascii="Times New Roman" w:hAnsi="Times New Roman" w:cs="Times New Roman"/>
          <w:sz w:val="18"/>
          <w:szCs w:val="18"/>
          <w:lang w:val="lv-LV"/>
        </w:rPr>
        <w:t>,</w:t>
      </w:r>
      <w:r w:rsidRPr="00975F7E">
        <w:rPr>
          <w:rFonts w:ascii="Times New Roman" w:hAnsi="Times New Roman" w:cs="Times New Roman"/>
          <w:sz w:val="18"/>
          <w:szCs w:val="18"/>
          <w:lang w:val="lv-LV"/>
        </w:rPr>
        <w:t xml:space="preserve"> elektroniski, izmantojot LaIPA Datu sistēmu, iesniegt informāciju LaIPA par saviem fonogrammā vai audiovizuālā darbā fiksētajiem izpildījumiem;</w:t>
      </w:r>
    </w:p>
    <w:p w14:paraId="1EB20D3F"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nekavējoties elektroniski, izmantojot LaIPA Datu sistēmu, iesniegt informāciju LaIPA par personas datu (vārda, uzvārda, dzīves vietas u.c.) maiņu;</w:t>
      </w:r>
    </w:p>
    <w:p w14:paraId="64C2004D" w14:textId="17A0518C" w:rsidR="00843230" w:rsidRPr="00975F7E" w:rsidRDefault="00AE1C0B" w:rsidP="00843230">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atturēties slēgt līdzīga vai tāda paša satura vai rakstura līgumus ar citām fiziskām vai juridiskām personām, kā arī atturēties slēgt tādus līgumus, kas ir pretrunā ar šo līgumu.</w:t>
      </w:r>
    </w:p>
    <w:p w14:paraId="7CCEBFD9"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22A2EEEE" w14:textId="7C65156A" w:rsidR="00AE1C0B" w:rsidRPr="00975F7E" w:rsidRDefault="00AE1C0B" w:rsidP="00282FF3">
      <w:pPr>
        <w:pStyle w:val="Sarakstarindkopa"/>
        <w:numPr>
          <w:ilvl w:val="1"/>
          <w:numId w:val="1"/>
        </w:numPr>
        <w:spacing w:after="0" w:line="240" w:lineRule="auto"/>
        <w:ind w:left="709" w:hanging="352"/>
        <w:contextualSpacing w:val="0"/>
        <w:jc w:val="both"/>
        <w:rPr>
          <w:rFonts w:ascii="Times New Roman" w:hAnsi="Times New Roman" w:cs="Times New Roman"/>
          <w:sz w:val="18"/>
          <w:szCs w:val="18"/>
          <w:lang w:val="lv-LV"/>
        </w:rPr>
      </w:pPr>
      <w:bookmarkStart w:id="5" w:name="_Hlk52440276"/>
      <w:r w:rsidRPr="00975F7E">
        <w:rPr>
          <w:rFonts w:ascii="Times New Roman" w:hAnsi="Times New Roman" w:cs="Times New Roman"/>
          <w:sz w:val="18"/>
          <w:szCs w:val="18"/>
          <w:lang w:val="lv-LV"/>
        </w:rPr>
        <w:lastRenderedPageBreak/>
        <w:t>Ja Izpildītājs nepilda 3.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bookmarkStart w:id="6" w:name="_Hlk51576264"/>
      <w:r w:rsidR="00AB37EC" w:rsidRPr="00975F7E">
        <w:rPr>
          <w:rFonts w:ascii="Times New Roman" w:hAnsi="Times New Roman" w:cs="Times New Roman"/>
          <w:sz w:val="18"/>
          <w:szCs w:val="18"/>
          <w:lang w:val="lv-LV"/>
        </w:rPr>
        <w:t>3.1.1., 3.1.2. un 3.1.3.</w:t>
      </w:r>
      <w:bookmarkEnd w:id="6"/>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apakšpunktā minētos pienākumus vai sniedz neprecīzu vai nepatiesu informāciju par saviem fonogrammā vai audiovizuālā darbā fiksētajiem izpildījumiem un personas datiem, tad no Izpildītājam pienākošās atlīdzības papildus tiek atskaitīti tie izdevumi, kas ir bijuši nepieciešami, lai noskaidrotu precīzu iepriekšminēto informāciju un datus. Atskaitījumiem ir jābūt pamatotiem un par tiem jāinformē Izpildītājs.</w:t>
      </w:r>
    </w:p>
    <w:bookmarkEnd w:id="5"/>
    <w:p w14:paraId="4CF36E21" w14:textId="77777777" w:rsidR="00843230" w:rsidRPr="00975F7E" w:rsidRDefault="00843230" w:rsidP="00D92D35">
      <w:pPr>
        <w:pStyle w:val="Sarakstarindkopa"/>
        <w:spacing w:after="0" w:line="240" w:lineRule="auto"/>
        <w:ind w:left="709" w:hanging="349"/>
        <w:contextualSpacing w:val="0"/>
        <w:jc w:val="both"/>
        <w:rPr>
          <w:rFonts w:ascii="Times New Roman" w:hAnsi="Times New Roman" w:cs="Times New Roman"/>
          <w:sz w:val="18"/>
          <w:szCs w:val="18"/>
          <w:lang w:val="lv-LV"/>
        </w:rPr>
      </w:pPr>
    </w:p>
    <w:p w14:paraId="5FB4E71E" w14:textId="31D4D41C"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Izpildītājs atkārtoti un pastāvīgi nepilda 3.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r w:rsidR="00AB37EC" w:rsidRPr="00975F7E">
        <w:rPr>
          <w:rFonts w:ascii="Times New Roman" w:hAnsi="Times New Roman" w:cs="Times New Roman"/>
          <w:sz w:val="18"/>
          <w:szCs w:val="18"/>
          <w:lang w:val="lv-LV"/>
        </w:rPr>
        <w:t xml:space="preserve">3.1.1., 3.1.2. un 3.1.3. </w:t>
      </w:r>
      <w:r w:rsidRPr="00975F7E">
        <w:rPr>
          <w:rFonts w:ascii="Times New Roman" w:hAnsi="Times New Roman" w:cs="Times New Roman"/>
          <w:sz w:val="18"/>
          <w:szCs w:val="18"/>
          <w:lang w:val="lv-LV"/>
        </w:rPr>
        <w:t>apakšpunktā minētos pienākumus, LaIPA ir tiesīga vienpusēji lauzt šo līgumu, par to paziņojot Izpildītājam 1 mēnesi iepriekš.</w:t>
      </w:r>
    </w:p>
    <w:p w14:paraId="4CDA1422" w14:textId="77777777" w:rsidR="00843230" w:rsidRPr="00975F7E" w:rsidRDefault="00843230" w:rsidP="00D92D35">
      <w:pPr>
        <w:spacing w:after="0" w:line="240" w:lineRule="auto"/>
        <w:ind w:left="709" w:hanging="349"/>
        <w:jc w:val="both"/>
        <w:rPr>
          <w:rFonts w:ascii="Times New Roman" w:hAnsi="Times New Roman" w:cs="Times New Roman"/>
          <w:sz w:val="18"/>
          <w:szCs w:val="18"/>
          <w:lang w:val="lv-LV"/>
        </w:rPr>
      </w:pPr>
    </w:p>
    <w:p w14:paraId="3A134EC1" w14:textId="16FA253A"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ārkāpjot šī līguma 3.1. punkta </w:t>
      </w:r>
      <w:r w:rsidR="00AB37EC" w:rsidRPr="00975F7E">
        <w:rPr>
          <w:rFonts w:ascii="Times New Roman" w:hAnsi="Times New Roman" w:cs="Times New Roman"/>
          <w:sz w:val="18"/>
          <w:szCs w:val="18"/>
          <w:lang w:val="lv-LV"/>
        </w:rPr>
        <w:t>3.1.4.</w:t>
      </w:r>
      <w:r w:rsidRPr="00975F7E">
        <w:rPr>
          <w:rFonts w:ascii="Times New Roman" w:hAnsi="Times New Roman" w:cs="Times New Roman"/>
          <w:sz w:val="18"/>
          <w:szCs w:val="18"/>
          <w:lang w:val="lv-LV"/>
        </w:rPr>
        <w:t xml:space="preserve"> apakšpunktā noteikto, Izpildītājam jāatlīdzina zaudējumi, kas LaIPA radušies šāda pārkāpuma rezultātā. </w:t>
      </w:r>
    </w:p>
    <w:p w14:paraId="11C10853"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68567A40" w14:textId="160A88A2" w:rsidR="00930E4D" w:rsidRPr="00975F7E" w:rsidRDefault="00AE1C0B" w:rsidP="0044748E">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Iekasētās atlīdzības sadale un izmaksāšana</w:t>
      </w:r>
    </w:p>
    <w:p w14:paraId="2D286121" w14:textId="43D45827" w:rsidR="0044748E" w:rsidRPr="00975F7E" w:rsidRDefault="0044748E"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bookmarkStart w:id="7" w:name="_Hlk52440393"/>
      <w:r w:rsidRPr="00975F7E">
        <w:rPr>
          <w:rFonts w:ascii="Times New Roman" w:hAnsi="Times New Roman" w:cs="Times New Roman"/>
          <w:sz w:val="18"/>
          <w:szCs w:val="18"/>
          <w:lang w:val="lv-LV"/>
        </w:rPr>
        <w:t>Iekasētās atlīdzības tiek sadalītas pēc LaIPA sadales noteikumiem</w:t>
      </w:r>
      <w:r w:rsidR="003253AE" w:rsidRPr="00975F7E">
        <w:rPr>
          <w:rFonts w:ascii="Times New Roman" w:hAnsi="Times New Roman" w:cs="Times New Roman"/>
          <w:sz w:val="18"/>
          <w:szCs w:val="18"/>
          <w:lang w:val="lv-LV"/>
        </w:rPr>
        <w:t>, kurus apstiprinājusi LaIPA biedru kopsapulce</w:t>
      </w:r>
      <w:r w:rsidR="0048619E" w:rsidRPr="00975F7E">
        <w:rPr>
          <w:rFonts w:ascii="Times New Roman" w:hAnsi="Times New Roman" w:cs="Times New Roman"/>
          <w:sz w:val="18"/>
          <w:szCs w:val="18"/>
          <w:lang w:val="lv-LV"/>
        </w:rPr>
        <w:t>:</w:t>
      </w:r>
      <w:r w:rsidRPr="00975F7E">
        <w:rPr>
          <w:rFonts w:ascii="Times New Roman" w:hAnsi="Times New Roman" w:cs="Times New Roman"/>
          <w:sz w:val="18"/>
          <w:szCs w:val="18"/>
          <w:lang w:val="lv-LV"/>
        </w:rPr>
        <w:t xml:space="preserve"> </w:t>
      </w:r>
      <w:hyperlink r:id="rId8" w:history="1">
        <w:r w:rsidRPr="00975F7E">
          <w:rPr>
            <w:rStyle w:val="Hipersaite"/>
            <w:rFonts w:ascii="Times New Roman" w:hAnsi="Times New Roman" w:cs="Times New Roman"/>
            <w:sz w:val="18"/>
            <w:szCs w:val="18"/>
            <w:lang w:val="lv-LV"/>
          </w:rPr>
          <w:t>http://laipa.org/lat/es_radu_muziku/atlidzibas_sadale</w:t>
        </w:r>
      </w:hyperlink>
    </w:p>
    <w:bookmarkEnd w:id="7"/>
    <w:p w14:paraId="6ED71964" w14:textId="77777777" w:rsidR="0044748E" w:rsidRPr="00975F7E" w:rsidRDefault="0044748E" w:rsidP="00526C2C">
      <w:pPr>
        <w:pStyle w:val="Sarakstarindkopa"/>
        <w:spacing w:after="0" w:line="240" w:lineRule="auto"/>
        <w:ind w:left="709" w:hanging="349"/>
        <w:contextualSpacing w:val="0"/>
        <w:jc w:val="both"/>
        <w:rPr>
          <w:rFonts w:ascii="Times New Roman" w:hAnsi="Times New Roman" w:cs="Times New Roman"/>
          <w:sz w:val="18"/>
          <w:szCs w:val="18"/>
          <w:lang w:val="lv-LV"/>
        </w:rPr>
      </w:pPr>
    </w:p>
    <w:p w14:paraId="26CB523E" w14:textId="62E9F121" w:rsidR="00AE1C0B" w:rsidRPr="00975F7E" w:rsidRDefault="00AE1C0B"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r fiksēto izpildījumu izmantošanu iekasēto atlīdzību LaIPA uzglabās līdz sekojošai sadalei, kas tiks veikta reizi gadā. Atsevišķos gadījumos LaIPA Padome var lemt par citu (biežāku) atlīdzības izmaks</w:t>
      </w:r>
      <w:r w:rsidR="00D92D35" w:rsidRPr="00975F7E">
        <w:rPr>
          <w:rFonts w:ascii="Times New Roman" w:hAnsi="Times New Roman" w:cs="Times New Roman"/>
          <w:sz w:val="18"/>
          <w:szCs w:val="18"/>
          <w:lang w:val="lv-LV"/>
        </w:rPr>
        <w:t>as</w:t>
      </w:r>
      <w:r w:rsidRPr="00975F7E">
        <w:rPr>
          <w:rFonts w:ascii="Times New Roman" w:hAnsi="Times New Roman" w:cs="Times New Roman"/>
          <w:sz w:val="18"/>
          <w:szCs w:val="18"/>
          <w:lang w:val="lv-LV"/>
        </w:rPr>
        <w:t xml:space="preserve"> laika periodu.</w:t>
      </w:r>
    </w:p>
    <w:p w14:paraId="50456468" w14:textId="77777777" w:rsidR="00843230" w:rsidRPr="00975F7E" w:rsidRDefault="00843230" w:rsidP="00526C2C">
      <w:pPr>
        <w:pStyle w:val="Sarakstarindkopa"/>
        <w:spacing w:after="0" w:line="240" w:lineRule="auto"/>
        <w:ind w:left="709" w:hanging="349"/>
        <w:contextualSpacing w:val="0"/>
        <w:jc w:val="both"/>
        <w:rPr>
          <w:rFonts w:ascii="Times New Roman" w:hAnsi="Times New Roman" w:cs="Times New Roman"/>
          <w:sz w:val="18"/>
          <w:szCs w:val="18"/>
          <w:lang w:val="lv-LV"/>
        </w:rPr>
      </w:pPr>
    </w:p>
    <w:p w14:paraId="611EE239" w14:textId="1129C13A" w:rsidR="00AE1C0B" w:rsidRPr="00975F7E" w:rsidRDefault="00AE1C0B"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No iekasētās atlīdzības tiks atskaitīti faktiskie administratīvie izdevumi, kuru apmērs nedrīkst pārsniegt 25% no LaIPA iekasētās atlīdzības, ja vien LaIPA biedru kopsapulce nav lēmusi savādāk.</w:t>
      </w:r>
    </w:p>
    <w:p w14:paraId="09E68093" w14:textId="77777777" w:rsidR="00843230" w:rsidRPr="00975F7E" w:rsidRDefault="00843230" w:rsidP="00526C2C">
      <w:pPr>
        <w:spacing w:after="0" w:line="240" w:lineRule="auto"/>
        <w:ind w:left="709" w:hanging="349"/>
        <w:jc w:val="both"/>
        <w:rPr>
          <w:rFonts w:ascii="Times New Roman" w:hAnsi="Times New Roman" w:cs="Times New Roman"/>
          <w:sz w:val="18"/>
          <w:szCs w:val="18"/>
          <w:lang w:val="lv-LV"/>
        </w:rPr>
      </w:pPr>
    </w:p>
    <w:p w14:paraId="78D98C68" w14:textId="5603BF68" w:rsidR="00AE1C0B" w:rsidRPr="00975F7E" w:rsidRDefault="00AE1C0B"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Nodevu un nodokļu atskaitījumi no atlīdzības tiks veikti saskaņā ar spēkā esošiem Latvijas Republikas normatīvajiem aktiem.</w:t>
      </w:r>
      <w:r w:rsidR="00843230" w:rsidRPr="00975F7E">
        <w:rPr>
          <w:rFonts w:ascii="Times New Roman" w:hAnsi="Times New Roman" w:cs="Times New Roman"/>
          <w:sz w:val="18"/>
          <w:szCs w:val="18"/>
          <w:lang w:val="lv-LV"/>
        </w:rPr>
        <w:t xml:space="preserve"> </w:t>
      </w:r>
    </w:p>
    <w:p w14:paraId="4CEC5A9B"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5CD6E9B7" w14:textId="74A8F6FC"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Līguma laušana</w:t>
      </w:r>
    </w:p>
    <w:p w14:paraId="5BFF9682" w14:textId="06704904" w:rsidR="008C2B8F"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u var lauzt:</w:t>
      </w:r>
    </w:p>
    <w:p w14:paraId="773DD7DC"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sēm savstarpēji rakstiski vienojoties;</w:t>
      </w:r>
    </w:p>
    <w:p w14:paraId="1A8EFC93"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vienas Puses vēlēšanās. Šādā gadījumā Puse, kas vēlas lauzt līgumu, par to paziņo otrai Pusei ne vēlāk kā sešus mēnešus iepriekš;</w:t>
      </w:r>
    </w:p>
    <w:p w14:paraId="7A7C4B5F"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kāda no Pusēm nepilda līgumā noteiktos pienākumus;</w:t>
      </w:r>
    </w:p>
    <w:p w14:paraId="0D646FA7" w14:textId="70FB931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matojoties uz šā līguma 2.2.</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un 3.3.</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noteikto.</w:t>
      </w:r>
    </w:p>
    <w:p w14:paraId="611C221F"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6F2E014F" w14:textId="1707DC55"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Strīdu izskatīšana</w:t>
      </w:r>
    </w:p>
    <w:p w14:paraId="52F51E19" w14:textId="7777777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Strīdus, kas rodas šī līguma izpildes laikā un kurus nav iespējams atrisināt savstarpēju pārrunu ceļā, Puses risina Latvijas Republikas normatīvajos aktos noteiktajā kārtībā. </w:t>
      </w:r>
    </w:p>
    <w:p w14:paraId="20907C3A"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61298C1B" w14:textId="6F9F563C"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Nobeiguma noteikumi</w:t>
      </w:r>
    </w:p>
    <w:p w14:paraId="11F0CEEA" w14:textId="4EBC236C"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s stājas spēkā tā parakstīšanas brīdī.</w:t>
      </w:r>
    </w:p>
    <w:p w14:paraId="22A7C82B" w14:textId="77777777" w:rsidR="00843230" w:rsidRPr="00975F7E" w:rsidRDefault="00843230" w:rsidP="00D92D35">
      <w:pPr>
        <w:pStyle w:val="Sarakstarindkopa"/>
        <w:spacing w:after="0" w:line="240" w:lineRule="auto"/>
        <w:ind w:left="709" w:hanging="349"/>
        <w:contextualSpacing w:val="0"/>
        <w:jc w:val="both"/>
        <w:rPr>
          <w:rFonts w:ascii="Times New Roman" w:hAnsi="Times New Roman" w:cs="Times New Roman"/>
          <w:sz w:val="18"/>
          <w:szCs w:val="18"/>
          <w:lang w:val="lv-LV"/>
        </w:rPr>
      </w:pPr>
    </w:p>
    <w:p w14:paraId="173A0EFC" w14:textId="64E2AB09" w:rsidR="00843230" w:rsidRPr="00975F7E" w:rsidRDefault="00296AD1"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s sastādīts latviešu valodā, parakstīts ar drošu elektronisko parakstu, kas satur laika zīmogu. Līguma abpusējās parakstīšanas datums ir pēdējā parakstītāja laika zīmoga datums.</w:t>
      </w:r>
    </w:p>
    <w:p w14:paraId="66C86537" w14:textId="77777777" w:rsidR="00296AD1" w:rsidRPr="00975F7E" w:rsidRDefault="00296AD1" w:rsidP="00296AD1">
      <w:pPr>
        <w:spacing w:after="0" w:line="240" w:lineRule="auto"/>
        <w:jc w:val="both"/>
        <w:rPr>
          <w:rFonts w:ascii="Times New Roman" w:hAnsi="Times New Roman" w:cs="Times New Roman"/>
          <w:sz w:val="18"/>
          <w:szCs w:val="18"/>
          <w:lang w:val="lv-LV"/>
        </w:rPr>
      </w:pPr>
    </w:p>
    <w:p w14:paraId="225D5CDC" w14:textId="2E0AD25E"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Jebkādi līguma grozījumi vai papildinājumi noformējami rakstiski, Pusēm savstarpēji vienojoties. </w:t>
      </w:r>
    </w:p>
    <w:p w14:paraId="7035302B" w14:textId="77777777" w:rsidR="00843230" w:rsidRPr="00975F7E" w:rsidRDefault="00843230" w:rsidP="00D92D35">
      <w:pPr>
        <w:spacing w:after="0" w:line="240" w:lineRule="auto"/>
        <w:ind w:left="709" w:hanging="349"/>
        <w:jc w:val="both"/>
        <w:rPr>
          <w:rFonts w:ascii="Times New Roman" w:hAnsi="Times New Roman" w:cs="Times New Roman"/>
          <w:sz w:val="18"/>
          <w:szCs w:val="18"/>
          <w:lang w:val="lv-LV"/>
        </w:rPr>
      </w:pPr>
    </w:p>
    <w:p w14:paraId="72C027BB" w14:textId="7777777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aIPA apstrādā Izpildītāja sniegtos personas datus Līguma noslēgšanas, izpildes, jo īpaši Izpildītāja tiesību administrēšanas, kā arī savstarpējas saziņas un sadarbības nodrošināšanas mērķiem, ciktāl tas ir nepieciešams un izriet no noslēgtā Līguma vai ir nepieciešams, lai izpildītu uz LaIPA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Izpildītājam ir tiesības pieprasīt informāciju par LaIPA apstrādātajiem Izpildī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14:paraId="50C11988" w14:textId="77777777" w:rsidR="00AE1C0B" w:rsidRPr="00975F7E" w:rsidRDefault="00AE1C0B" w:rsidP="008C2B8F">
      <w:pPr>
        <w:spacing w:after="0" w:line="240" w:lineRule="auto"/>
        <w:rPr>
          <w:rFonts w:ascii="Times New Roman" w:hAnsi="Times New Roman" w:cs="Times New Roman"/>
          <w:sz w:val="18"/>
          <w:szCs w:val="18"/>
          <w:lang w:val="lv-LV"/>
        </w:rPr>
      </w:pPr>
      <w:r w:rsidRPr="00975F7E">
        <w:rPr>
          <w:rFonts w:ascii="Times New Roman" w:hAnsi="Times New Roman" w:cs="Times New Roman"/>
          <w:sz w:val="18"/>
          <w:szCs w:val="18"/>
          <w:lang w:val="lv-LV"/>
        </w:rPr>
        <w:br w:type="page"/>
      </w:r>
    </w:p>
    <w:p w14:paraId="0643ACCD" w14:textId="61ADB150"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lastRenderedPageBreak/>
        <w:t>Pušu rekvizīti</w:t>
      </w:r>
    </w:p>
    <w:p w14:paraId="1EC9800A" w14:textId="55225398" w:rsidR="008C2B8F" w:rsidRPr="00975F7E" w:rsidRDefault="00AE1C0B" w:rsidP="008230C0">
      <w:pPr>
        <w:pStyle w:val="Sarakstarindkopa"/>
        <w:numPr>
          <w:ilvl w:val="1"/>
          <w:numId w:val="1"/>
        </w:numPr>
        <w:spacing w:after="0" w:line="240" w:lineRule="auto"/>
        <w:ind w:left="709" w:hanging="352"/>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w:t>
      </w:r>
    </w:p>
    <w:tbl>
      <w:tblPr>
        <w:tblW w:w="9356" w:type="dxa"/>
        <w:tblInd w:w="-5" w:type="dxa"/>
        <w:tblLook w:val="04A0" w:firstRow="1" w:lastRow="0" w:firstColumn="1" w:lastColumn="0" w:noHBand="0" w:noVBand="1"/>
      </w:tblPr>
      <w:tblGrid>
        <w:gridCol w:w="3402"/>
        <w:gridCol w:w="4678"/>
        <w:gridCol w:w="1276"/>
      </w:tblGrid>
      <w:tr w:rsidR="0008242C" w:rsidRPr="00975F7E" w14:paraId="7F43D402"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1D2E1"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bookmarkStart w:id="8" w:name="_Hlk514229533"/>
            <w:r w:rsidRPr="00975F7E">
              <w:rPr>
                <w:rFonts w:ascii="Times New Roman" w:hAnsi="Times New Roman" w:cs="Times New Roman"/>
                <w:bCs/>
                <w:sz w:val="16"/>
                <w:szCs w:val="16"/>
                <w:lang w:val="lv-LV" w:eastAsia="zh-CN"/>
              </w:rPr>
              <w:t>Vārds, Uzvārds:</w:t>
            </w:r>
          </w:p>
        </w:tc>
      </w:tr>
      <w:tr w:rsidR="0008242C" w:rsidRPr="00975F7E" w14:paraId="73EF60E1" w14:textId="77777777" w:rsidTr="00D92D35">
        <w:trPr>
          <w:trHeight w:val="621"/>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93B7F"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Pseidonīms:</w:t>
            </w:r>
          </w:p>
        </w:tc>
        <w:tc>
          <w:tcPr>
            <w:tcW w:w="5954"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DC7133"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Personas kods:</w:t>
            </w:r>
          </w:p>
        </w:tc>
      </w:tr>
      <w:tr w:rsidR="0008242C" w:rsidRPr="00975F7E" w14:paraId="49FAD7BF"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1649026"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 xml:space="preserve">Dalība grupā (orķestrī, ansamblī, u.c. kolektīvā): </w:t>
            </w:r>
          </w:p>
        </w:tc>
      </w:tr>
      <w:tr w:rsidR="0008242C" w:rsidRPr="00975F7E" w14:paraId="52C1501C"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A157"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Deklarētā adrese:</w:t>
            </w:r>
          </w:p>
        </w:tc>
      </w:tr>
      <w:tr w:rsidR="0008242C" w:rsidRPr="00975F7E" w14:paraId="0E46E1A1" w14:textId="77777777" w:rsidTr="00D92D35">
        <w:trPr>
          <w:trHeight w:val="621"/>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B2347"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Tālrunis:</w:t>
            </w:r>
          </w:p>
        </w:tc>
        <w:tc>
          <w:tcPr>
            <w:tcW w:w="5954" w:type="dxa"/>
            <w:gridSpan w:val="2"/>
            <w:tcBorders>
              <w:top w:val="single" w:sz="4" w:space="0" w:color="auto"/>
              <w:left w:val="nil"/>
              <w:bottom w:val="single" w:sz="4" w:space="0" w:color="auto"/>
              <w:right w:val="single" w:sz="4" w:space="0" w:color="auto"/>
            </w:tcBorders>
            <w:shd w:val="clear" w:color="auto" w:fill="auto"/>
            <w:vAlign w:val="center"/>
          </w:tcPr>
          <w:p w14:paraId="5AF54437" w14:textId="77777777" w:rsidR="0008242C" w:rsidRPr="00975F7E" w:rsidRDefault="0008242C" w:rsidP="00F33A5B">
            <w:pPr>
              <w:spacing w:before="100" w:beforeAutospacing="1" w:after="100" w:afterAutospacing="1"/>
              <w:jc w:val="both"/>
              <w:rPr>
                <w:rFonts w:ascii="Times New Roman" w:hAnsi="Times New Roman" w:cs="Times New Roman"/>
                <w:sz w:val="16"/>
                <w:szCs w:val="16"/>
                <w:lang w:val="lv-LV" w:eastAsia="zh-CN"/>
              </w:rPr>
            </w:pPr>
            <w:r w:rsidRPr="00975F7E">
              <w:rPr>
                <w:rFonts w:ascii="Times New Roman" w:hAnsi="Times New Roman" w:cs="Times New Roman"/>
                <w:bCs/>
                <w:sz w:val="16"/>
                <w:szCs w:val="16"/>
                <w:lang w:val="lv-LV" w:eastAsia="zh-CN"/>
              </w:rPr>
              <w:t>E-pasts:</w:t>
            </w:r>
          </w:p>
        </w:tc>
      </w:tr>
      <w:tr w:rsidR="00D92D35" w:rsidRPr="00975F7E" w14:paraId="69D0BB1C" w14:textId="77777777" w:rsidTr="00D92D35">
        <w:trPr>
          <w:trHeight w:val="621"/>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1720A" w14:textId="1CEB24CD" w:rsidR="00D92D35" w:rsidRPr="00975F7E" w:rsidRDefault="00D92D35"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Banka:</w:t>
            </w:r>
          </w:p>
        </w:tc>
        <w:tc>
          <w:tcPr>
            <w:tcW w:w="5954" w:type="dxa"/>
            <w:gridSpan w:val="2"/>
            <w:tcBorders>
              <w:top w:val="single" w:sz="4" w:space="0" w:color="auto"/>
              <w:left w:val="nil"/>
              <w:bottom w:val="single" w:sz="4" w:space="0" w:color="auto"/>
              <w:right w:val="single" w:sz="4" w:space="0" w:color="auto"/>
            </w:tcBorders>
            <w:shd w:val="clear" w:color="auto" w:fill="auto"/>
            <w:vAlign w:val="center"/>
          </w:tcPr>
          <w:p w14:paraId="2EA0CC77" w14:textId="03EF81C0" w:rsidR="00D92D35" w:rsidRPr="00975F7E" w:rsidRDefault="00D92D35"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Konta numurs:</w:t>
            </w:r>
          </w:p>
        </w:tc>
      </w:tr>
      <w:tr w:rsidR="0008242C" w:rsidRPr="00975F7E" w14:paraId="3FE8BC8E" w14:textId="77777777" w:rsidTr="00D92D35">
        <w:trPr>
          <w:trHeight w:val="621"/>
        </w:trPr>
        <w:tc>
          <w:tcPr>
            <w:tcW w:w="80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98EEC32" w14:textId="4446AFDA" w:rsidR="0008242C" w:rsidRPr="00975F7E" w:rsidRDefault="0008242C" w:rsidP="009B058A">
            <w:pPr>
              <w:spacing w:before="100" w:beforeAutospacing="1" w:after="100" w:afterAutospacing="1"/>
              <w:jc w:val="both"/>
              <w:rPr>
                <w:rFonts w:ascii="Times New Roman" w:hAnsi="Times New Roman" w:cs="Times New Roman"/>
                <w:sz w:val="16"/>
                <w:szCs w:val="16"/>
                <w:lang w:val="lv-LV" w:eastAsia="zh-CN"/>
              </w:rPr>
            </w:pPr>
            <w:r w:rsidRPr="00975F7E">
              <w:rPr>
                <w:rFonts w:ascii="Times New Roman" w:hAnsi="Times New Roman" w:cs="Times New Roman"/>
                <w:bCs/>
                <w:sz w:val="16"/>
                <w:szCs w:val="16"/>
                <w:lang w:val="lv-LV" w:eastAsia="zh-CN"/>
              </w:rPr>
              <w:t>Piekrītu saņemt informāciju par LaIPA vai tā</w:t>
            </w:r>
            <w:r w:rsidR="009B058A" w:rsidRPr="00975F7E">
              <w:rPr>
                <w:rFonts w:ascii="Times New Roman" w:hAnsi="Times New Roman" w:cs="Times New Roman"/>
                <w:bCs/>
                <w:sz w:val="16"/>
                <w:szCs w:val="16"/>
                <w:lang w:val="lv-LV" w:eastAsia="zh-CN"/>
              </w:rPr>
              <w:t>s</w:t>
            </w:r>
            <w:r w:rsidRPr="00975F7E">
              <w:rPr>
                <w:rFonts w:ascii="Times New Roman" w:hAnsi="Times New Roman" w:cs="Times New Roman"/>
                <w:bCs/>
                <w:sz w:val="16"/>
                <w:szCs w:val="16"/>
                <w:lang w:val="lv-LV" w:eastAsia="zh-CN"/>
              </w:rPr>
              <w:t xml:space="preserve">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sidRPr="00975F7E">
              <w:rPr>
                <w:rFonts w:ascii="Times New Roman" w:hAnsi="Times New Roman" w:cs="Times New Roman"/>
                <w:sz w:val="16"/>
                <w:szCs w:val="16"/>
                <w:shd w:val="clear" w:color="auto" w:fill="FFFFFF"/>
                <w:lang w:val="lv-LV"/>
              </w:rPr>
              <w:t xml:space="preserve"> Papildu informācija ir pieejama LaIPA mājaslapā </w:t>
            </w:r>
            <w:hyperlink r:id="rId9" w:tgtFrame="_blank" w:history="1">
              <w:r w:rsidRPr="00975F7E">
                <w:rPr>
                  <w:rStyle w:val="Hipersaite"/>
                  <w:rFonts w:ascii="Times New Roman" w:hAnsi="Times New Roman" w:cs="Times New Roman"/>
                  <w:color w:val="0563C1"/>
                  <w:sz w:val="16"/>
                  <w:szCs w:val="16"/>
                  <w:shd w:val="clear" w:color="auto" w:fill="FFFFFF"/>
                  <w:lang w:val="lv-LV"/>
                </w:rPr>
                <w:t>www.laipa.org</w:t>
              </w:r>
            </w:hyperlink>
            <w:r w:rsidRPr="00975F7E">
              <w:rPr>
                <w:rFonts w:ascii="Times New Roman" w:eastAsia="Batang" w:hAnsi="Times New Roman" w:cs="Times New Roman"/>
                <w:sz w:val="16"/>
                <w:szCs w:val="16"/>
                <w:lang w:val="lv-LV" w:eastAsia="ko-KR"/>
              </w:rPr>
              <w:t xml:space="preserve">      </w:t>
            </w:r>
          </w:p>
        </w:tc>
        <w:tc>
          <w:tcPr>
            <w:tcW w:w="1276" w:type="dxa"/>
            <w:tcBorders>
              <w:top w:val="single" w:sz="4" w:space="0" w:color="auto"/>
              <w:left w:val="nil"/>
              <w:bottom w:val="single" w:sz="4" w:space="0" w:color="auto"/>
              <w:right w:val="single" w:sz="4" w:space="0" w:color="auto"/>
            </w:tcBorders>
            <w:shd w:val="clear" w:color="auto" w:fill="auto"/>
            <w:vAlign w:val="center"/>
          </w:tcPr>
          <w:p w14:paraId="3B0813B4" w14:textId="77777777" w:rsidR="0008242C" w:rsidRPr="00975F7E" w:rsidRDefault="0008242C" w:rsidP="00F33A5B">
            <w:pPr>
              <w:spacing w:before="100" w:beforeAutospacing="1" w:after="100" w:afterAutospacing="1"/>
              <w:jc w:val="both"/>
              <w:rPr>
                <w:rFonts w:ascii="Times New Roman" w:hAnsi="Times New Roman" w:cs="Times New Roman"/>
                <w:sz w:val="16"/>
                <w:szCs w:val="16"/>
                <w:lang w:val="lv-LV" w:eastAsia="zh-CN"/>
              </w:rPr>
            </w:pPr>
            <w:r w:rsidRPr="00975F7E">
              <w:rPr>
                <w:rFonts w:ascii="Times New Roman" w:hAnsi="Times New Roman" w:cs="Times New Roman"/>
                <w:sz w:val="16"/>
                <w:szCs w:val="16"/>
                <w:lang w:val="lv-LV" w:eastAsia="zh-CN"/>
              </w:rPr>
              <w:t xml:space="preserve">Piekrītu       </w:t>
            </w:r>
            <w:r w:rsidRPr="00975F7E">
              <w:rPr>
                <w:rFonts w:ascii="Times New Roman" w:eastAsia="Batang" w:hAnsi="Times New Roman" w:cs="Times New Roman"/>
                <w:bCs/>
                <w:sz w:val="16"/>
                <w:szCs w:val="16"/>
                <w:lang w:val="lv-LV" w:eastAsia="ko-KR"/>
              </w:rPr>
              <w:sym w:font="Wingdings" w:char="F0A8"/>
            </w:r>
            <w:r w:rsidRPr="00975F7E">
              <w:rPr>
                <w:rFonts w:ascii="Times New Roman" w:hAnsi="Times New Roman" w:cs="Times New Roman"/>
                <w:sz w:val="16"/>
                <w:szCs w:val="16"/>
                <w:lang w:val="lv-LV" w:eastAsia="zh-CN"/>
              </w:rPr>
              <w:t xml:space="preserve">                 Nepiekrītu      </w:t>
            </w:r>
            <w:r w:rsidRPr="00975F7E">
              <w:rPr>
                <w:rFonts w:ascii="Times New Roman" w:eastAsia="Batang" w:hAnsi="Times New Roman" w:cs="Times New Roman"/>
                <w:bCs/>
                <w:sz w:val="16"/>
                <w:szCs w:val="16"/>
                <w:lang w:val="lv-LV" w:eastAsia="ko-KR"/>
              </w:rPr>
              <w:sym w:font="Wingdings" w:char="F0A8"/>
            </w:r>
          </w:p>
        </w:tc>
      </w:tr>
      <w:bookmarkEnd w:id="8"/>
    </w:tbl>
    <w:p w14:paraId="5E965718" w14:textId="77777777" w:rsidR="0008242C" w:rsidRPr="00975F7E" w:rsidRDefault="0008242C" w:rsidP="008C2B8F">
      <w:pPr>
        <w:spacing w:after="0" w:line="240" w:lineRule="auto"/>
        <w:jc w:val="both"/>
        <w:rPr>
          <w:rFonts w:ascii="Times New Roman" w:hAnsi="Times New Roman" w:cs="Times New Roman"/>
          <w:sz w:val="18"/>
          <w:szCs w:val="18"/>
          <w:lang w:val="lv-LV"/>
        </w:rPr>
      </w:pPr>
    </w:p>
    <w:p w14:paraId="1015AD0B" w14:textId="350417D8" w:rsidR="0008242C" w:rsidRPr="00975F7E" w:rsidRDefault="00AE1C0B" w:rsidP="00D92D35">
      <w:pPr>
        <w:pStyle w:val="Sarakstarindkopa"/>
        <w:numPr>
          <w:ilvl w:val="1"/>
          <w:numId w:val="1"/>
        </w:numPr>
        <w:spacing w:after="0" w:line="240" w:lineRule="auto"/>
        <w:ind w:left="709" w:hanging="349"/>
        <w:jc w:val="both"/>
        <w:rPr>
          <w:rFonts w:ascii="Times New Roman" w:hAnsi="Times New Roman" w:cs="Times New Roman"/>
          <w:b/>
          <w:bCs/>
          <w:sz w:val="18"/>
          <w:szCs w:val="18"/>
          <w:lang w:val="lv-LV"/>
        </w:rPr>
      </w:pPr>
      <w:r w:rsidRPr="00975F7E">
        <w:rPr>
          <w:rFonts w:ascii="Times New Roman" w:hAnsi="Times New Roman" w:cs="Times New Roman"/>
          <w:sz w:val="18"/>
          <w:szCs w:val="18"/>
          <w:lang w:val="lv-LV"/>
        </w:rPr>
        <w:t>LaIPA</w:t>
      </w:r>
      <w:r w:rsidRPr="00975F7E">
        <w:rPr>
          <w:rFonts w:ascii="Times New Roman" w:hAnsi="Times New Roman" w:cs="Times New Roman"/>
          <w:b/>
          <w:bCs/>
          <w:sz w:val="18"/>
          <w:szCs w:val="18"/>
          <w:lang w:val="lv-LV"/>
        </w:rPr>
        <w:t>:</w:t>
      </w:r>
    </w:p>
    <w:p w14:paraId="2A9C2A4E"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iedrība “Latvijas Izpildītāju un producentu apvienība”</w:t>
      </w:r>
    </w:p>
    <w:p w14:paraId="440FCBBA"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ģ.nr. 40008042958</w:t>
      </w:r>
    </w:p>
    <w:p w14:paraId="2D076CCC"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uridiskā adrese: Misas iela 3, Rīga, LV-1058</w:t>
      </w:r>
    </w:p>
    <w:p w14:paraId="10E599DD"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sta adrese: Misas iela 3, Rīga, LV-1058</w:t>
      </w:r>
    </w:p>
    <w:p w14:paraId="534C7F43"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anka: A/S “SEB banka”, konta nr. LV71UNLA0001002700167;</w:t>
      </w:r>
    </w:p>
    <w:p w14:paraId="38BB0E39"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A/S Swedbank, konta nr. LV07HABA0551045240206</w:t>
      </w:r>
    </w:p>
    <w:p w14:paraId="7B1D7539" w14:textId="77777777" w:rsidR="00AE1C0B"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Tel.: 67605023, e-pasts: </w:t>
      </w:r>
      <w:hyperlink r:id="rId10" w:history="1">
        <w:r w:rsidRPr="00975F7E">
          <w:rPr>
            <w:rStyle w:val="Hipersaite"/>
            <w:rFonts w:ascii="Times New Roman" w:hAnsi="Times New Roman" w:cs="Times New Roman"/>
            <w:sz w:val="18"/>
            <w:szCs w:val="18"/>
            <w:lang w:val="lv-LV"/>
          </w:rPr>
          <w:t>laipa@laipa.org</w:t>
        </w:r>
      </w:hyperlink>
    </w:p>
    <w:tbl>
      <w:tblPr>
        <w:tblStyle w:val="Reatabula"/>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08242C" w:rsidRPr="00975F7E" w14:paraId="4EDE5DB0" w14:textId="77777777" w:rsidTr="00F33A5B">
        <w:trPr>
          <w:trHeight w:val="756"/>
        </w:trPr>
        <w:tc>
          <w:tcPr>
            <w:tcW w:w="4603" w:type="dxa"/>
          </w:tcPr>
          <w:p w14:paraId="235F71A5" w14:textId="77777777" w:rsidR="0008242C" w:rsidRPr="00975F7E" w:rsidRDefault="0008242C" w:rsidP="00F33A5B">
            <w:pPr>
              <w:spacing w:before="120" w:after="120"/>
              <w:jc w:val="both"/>
              <w:rPr>
                <w:rFonts w:ascii="Times New Roman" w:hAnsi="Times New Roman"/>
                <w:sz w:val="18"/>
                <w:szCs w:val="18"/>
              </w:rPr>
            </w:pPr>
            <w:bookmarkStart w:id="9" w:name="_Hlk52443131"/>
          </w:p>
          <w:p w14:paraId="1F979E76" w14:textId="77777777" w:rsidR="00D92D35" w:rsidRPr="00975F7E" w:rsidRDefault="00D92D35" w:rsidP="00F33A5B">
            <w:pPr>
              <w:spacing w:before="120" w:after="120"/>
              <w:jc w:val="both"/>
              <w:rPr>
                <w:rFonts w:ascii="Times New Roman" w:hAnsi="Times New Roman"/>
                <w:sz w:val="18"/>
                <w:szCs w:val="18"/>
              </w:rPr>
            </w:pPr>
          </w:p>
          <w:p w14:paraId="342707B7" w14:textId="6B5F29D3" w:rsidR="00D92D35" w:rsidRPr="00975F7E" w:rsidRDefault="008E1EA1" w:rsidP="00F33A5B">
            <w:pPr>
              <w:spacing w:before="120" w:after="120"/>
              <w:jc w:val="both"/>
              <w:rPr>
                <w:rFonts w:ascii="Times New Roman" w:hAnsi="Times New Roman"/>
                <w:sz w:val="18"/>
                <w:szCs w:val="18"/>
              </w:rPr>
            </w:pPr>
            <w:r>
              <w:rPr>
                <w:rFonts w:ascii="Times New Roman" w:hAnsi="Times New Roman"/>
                <w:sz w:val="18"/>
                <w:szCs w:val="18"/>
              </w:rPr>
              <w:t>Laura Stārostniece</w:t>
            </w:r>
          </w:p>
        </w:tc>
        <w:tc>
          <w:tcPr>
            <w:tcW w:w="432" w:type="dxa"/>
            <w:tcBorders>
              <w:top w:val="nil"/>
              <w:bottom w:val="nil"/>
            </w:tcBorders>
          </w:tcPr>
          <w:p w14:paraId="585FC2A2" w14:textId="77777777" w:rsidR="0008242C" w:rsidRPr="00975F7E" w:rsidRDefault="0008242C" w:rsidP="00F33A5B">
            <w:pPr>
              <w:spacing w:before="120" w:after="120"/>
              <w:jc w:val="both"/>
              <w:rPr>
                <w:rFonts w:ascii="Times New Roman" w:hAnsi="Times New Roman"/>
                <w:sz w:val="18"/>
                <w:szCs w:val="18"/>
              </w:rPr>
            </w:pPr>
          </w:p>
        </w:tc>
        <w:tc>
          <w:tcPr>
            <w:tcW w:w="4314" w:type="dxa"/>
          </w:tcPr>
          <w:p w14:paraId="6CBAA1CE" w14:textId="77777777" w:rsidR="0008242C" w:rsidRPr="00975F7E" w:rsidRDefault="0008242C" w:rsidP="00F33A5B">
            <w:pPr>
              <w:spacing w:before="120" w:after="120"/>
              <w:jc w:val="both"/>
              <w:rPr>
                <w:rFonts w:ascii="Times New Roman" w:hAnsi="Times New Roman"/>
                <w:sz w:val="18"/>
                <w:szCs w:val="18"/>
              </w:rPr>
            </w:pPr>
          </w:p>
        </w:tc>
      </w:tr>
      <w:tr w:rsidR="0008242C" w:rsidRPr="00975F7E" w14:paraId="06444B30" w14:textId="77777777" w:rsidTr="00F33A5B">
        <w:trPr>
          <w:trHeight w:val="188"/>
        </w:trPr>
        <w:tc>
          <w:tcPr>
            <w:tcW w:w="4603" w:type="dxa"/>
          </w:tcPr>
          <w:p w14:paraId="43BCFA89" w14:textId="77777777" w:rsidR="0008242C" w:rsidRPr="00975F7E" w:rsidRDefault="0008242C" w:rsidP="00F33A5B">
            <w:pPr>
              <w:spacing w:before="120" w:after="120"/>
              <w:jc w:val="both"/>
              <w:rPr>
                <w:rFonts w:ascii="Times New Roman" w:hAnsi="Times New Roman"/>
                <w:b/>
                <w:bCs/>
                <w:sz w:val="18"/>
                <w:szCs w:val="18"/>
              </w:rPr>
            </w:pPr>
            <w:r w:rsidRPr="00975F7E">
              <w:rPr>
                <w:rFonts w:ascii="Times New Roman" w:hAnsi="Times New Roman"/>
                <w:b/>
                <w:bCs/>
                <w:sz w:val="18"/>
                <w:szCs w:val="18"/>
              </w:rPr>
              <w:t>LaIPA</w:t>
            </w:r>
          </w:p>
        </w:tc>
        <w:tc>
          <w:tcPr>
            <w:tcW w:w="432" w:type="dxa"/>
            <w:tcBorders>
              <w:top w:val="nil"/>
              <w:bottom w:val="nil"/>
            </w:tcBorders>
          </w:tcPr>
          <w:p w14:paraId="43E42C31" w14:textId="77777777" w:rsidR="0008242C" w:rsidRPr="00975F7E" w:rsidRDefault="0008242C" w:rsidP="00F33A5B">
            <w:pPr>
              <w:spacing w:before="120" w:after="120"/>
              <w:jc w:val="both"/>
              <w:rPr>
                <w:rFonts w:ascii="Times New Roman" w:hAnsi="Times New Roman"/>
                <w:b/>
                <w:sz w:val="18"/>
                <w:szCs w:val="18"/>
              </w:rPr>
            </w:pPr>
          </w:p>
        </w:tc>
        <w:tc>
          <w:tcPr>
            <w:tcW w:w="4314" w:type="dxa"/>
            <w:vAlign w:val="center"/>
          </w:tcPr>
          <w:p w14:paraId="23802626" w14:textId="77777777" w:rsidR="0008242C" w:rsidRPr="00975F7E" w:rsidRDefault="0008242C" w:rsidP="00F33A5B">
            <w:pPr>
              <w:tabs>
                <w:tab w:val="left" w:pos="6471"/>
              </w:tabs>
              <w:spacing w:before="120" w:after="120"/>
              <w:contextualSpacing/>
              <w:jc w:val="both"/>
              <w:rPr>
                <w:rFonts w:ascii="Times New Roman" w:hAnsi="Times New Roman"/>
                <w:b/>
                <w:bCs/>
                <w:sz w:val="18"/>
                <w:szCs w:val="18"/>
              </w:rPr>
            </w:pPr>
            <w:r w:rsidRPr="00975F7E">
              <w:rPr>
                <w:rFonts w:ascii="Times New Roman" w:hAnsi="Times New Roman"/>
                <w:b/>
                <w:bCs/>
                <w:sz w:val="18"/>
                <w:szCs w:val="18"/>
              </w:rPr>
              <w:t>Izpildītājs</w:t>
            </w:r>
          </w:p>
        </w:tc>
      </w:tr>
      <w:bookmarkEnd w:id="9"/>
    </w:tbl>
    <w:p w14:paraId="05051994" w14:textId="7F7F43B8" w:rsidR="0008242C" w:rsidRPr="00975F7E" w:rsidRDefault="0008242C" w:rsidP="0008242C">
      <w:pPr>
        <w:spacing w:after="0" w:line="240" w:lineRule="auto"/>
        <w:jc w:val="both"/>
        <w:rPr>
          <w:rFonts w:ascii="Times New Roman" w:hAnsi="Times New Roman" w:cs="Times New Roman"/>
          <w:sz w:val="18"/>
          <w:szCs w:val="18"/>
          <w:lang w:val="lv-LV"/>
        </w:rPr>
      </w:pPr>
    </w:p>
    <w:p w14:paraId="5055E57A" w14:textId="0A514813" w:rsidR="00A50972" w:rsidRPr="00975F7E" w:rsidRDefault="00A50972" w:rsidP="00A50972">
      <w:pPr>
        <w:rPr>
          <w:rFonts w:ascii="Times New Roman" w:hAnsi="Times New Roman" w:cs="Times New Roman"/>
          <w:sz w:val="18"/>
          <w:szCs w:val="18"/>
          <w:lang w:val="lv-LV"/>
        </w:rPr>
      </w:pPr>
    </w:p>
    <w:p w14:paraId="6B46B0B4" w14:textId="11F5E540" w:rsidR="00A50972" w:rsidRPr="00975F7E" w:rsidRDefault="00A50972" w:rsidP="00A50972">
      <w:pPr>
        <w:rPr>
          <w:rFonts w:ascii="Times New Roman" w:hAnsi="Times New Roman" w:cs="Times New Roman"/>
          <w:sz w:val="18"/>
          <w:szCs w:val="18"/>
          <w:lang w:val="lv-LV"/>
        </w:rPr>
      </w:pPr>
    </w:p>
    <w:p w14:paraId="21688578" w14:textId="41D50F6E" w:rsidR="00A50972" w:rsidRPr="00975F7E" w:rsidRDefault="00A50972" w:rsidP="00A50972">
      <w:pPr>
        <w:rPr>
          <w:rFonts w:ascii="Times New Roman" w:hAnsi="Times New Roman" w:cs="Times New Roman"/>
          <w:sz w:val="18"/>
          <w:szCs w:val="18"/>
          <w:lang w:val="lv-LV"/>
        </w:rPr>
      </w:pPr>
    </w:p>
    <w:p w14:paraId="25BDC9B3" w14:textId="7CEFB097" w:rsidR="00A50972" w:rsidRPr="00975F7E" w:rsidRDefault="00A50972" w:rsidP="00A50972">
      <w:pPr>
        <w:rPr>
          <w:rFonts w:ascii="Times New Roman" w:hAnsi="Times New Roman" w:cs="Times New Roman"/>
          <w:sz w:val="18"/>
          <w:szCs w:val="18"/>
          <w:lang w:val="lv-LV"/>
        </w:rPr>
      </w:pPr>
    </w:p>
    <w:p w14:paraId="12568586" w14:textId="1C4D121D" w:rsidR="00A50972" w:rsidRPr="00975F7E" w:rsidRDefault="00A50972" w:rsidP="00A50972">
      <w:pPr>
        <w:rPr>
          <w:rFonts w:ascii="Times New Roman" w:hAnsi="Times New Roman" w:cs="Times New Roman"/>
          <w:sz w:val="18"/>
          <w:szCs w:val="18"/>
          <w:lang w:val="lv-LV"/>
        </w:rPr>
      </w:pPr>
    </w:p>
    <w:p w14:paraId="53BCB15C" w14:textId="08ECF390" w:rsidR="00A50972" w:rsidRPr="00975F7E" w:rsidRDefault="00A50972" w:rsidP="00A50972">
      <w:pPr>
        <w:tabs>
          <w:tab w:val="left" w:pos="6150"/>
        </w:tabs>
        <w:rPr>
          <w:rFonts w:ascii="Times New Roman" w:hAnsi="Times New Roman" w:cs="Times New Roman"/>
          <w:sz w:val="18"/>
          <w:szCs w:val="18"/>
          <w:lang w:val="lv-LV"/>
        </w:rPr>
      </w:pPr>
      <w:r w:rsidRPr="00975F7E">
        <w:rPr>
          <w:rFonts w:ascii="Times New Roman" w:hAnsi="Times New Roman" w:cs="Times New Roman"/>
          <w:sz w:val="18"/>
          <w:szCs w:val="18"/>
          <w:lang w:val="lv-LV"/>
        </w:rPr>
        <w:tab/>
      </w:r>
    </w:p>
    <w:sectPr w:rsidR="00A50972" w:rsidRPr="00975F7E" w:rsidSect="00377550">
      <w:headerReference w:type="default" r:id="rId11"/>
      <w:footerReference w:type="default" r:id="rId12"/>
      <w:pgSz w:w="11906" w:h="16838"/>
      <w:pgMar w:top="1440" w:right="1134"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0024A" w14:textId="77777777" w:rsidR="00F527E7" w:rsidRDefault="00F527E7" w:rsidP="008C2B8F">
      <w:pPr>
        <w:spacing w:after="0" w:line="240" w:lineRule="auto"/>
      </w:pPr>
      <w:r>
        <w:separator/>
      </w:r>
    </w:p>
  </w:endnote>
  <w:endnote w:type="continuationSeparator" w:id="0">
    <w:p w14:paraId="2AE564AD" w14:textId="77777777" w:rsidR="00F527E7" w:rsidRDefault="00F527E7" w:rsidP="008C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1C7BC" w14:textId="77777777" w:rsidR="00A50972" w:rsidRPr="00A50972" w:rsidRDefault="00A50972" w:rsidP="00A50972">
    <w:pPr>
      <w:tabs>
        <w:tab w:val="center" w:pos="4153"/>
        <w:tab w:val="right" w:pos="8306"/>
      </w:tabs>
      <w:spacing w:after="0" w:line="240" w:lineRule="auto"/>
      <w:rPr>
        <w:rFonts w:ascii="Times New Roman" w:eastAsia="Times New Roman" w:hAnsi="Times New Roman" w:cs="Times New Roman"/>
        <w:sz w:val="16"/>
        <w:szCs w:val="16"/>
        <w:lang w:val="lv-LV"/>
      </w:rPr>
    </w:pPr>
    <w:r w:rsidRPr="00A50972">
      <w:rPr>
        <w:rFonts w:ascii="Times New Roman" w:eastAsia="Times New Roman" w:hAnsi="Times New Roman" w:cs="Times New Roman"/>
        <w:bCs/>
        <w:iCs/>
        <w:color w:val="1F4E79"/>
        <w:sz w:val="20"/>
        <w:szCs w:val="20"/>
        <w:lang w:val="lv-LV"/>
      </w:rPr>
      <w:t>Dokuments ir parakstīts ar drošu elektronisko parakstu un satur laika zīmogu.</w:t>
    </w:r>
  </w:p>
  <w:p w14:paraId="44192A5F" w14:textId="75CA6DEA" w:rsidR="00A50972" w:rsidRDefault="00A50972">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70605" w14:textId="77777777" w:rsidR="00F527E7" w:rsidRDefault="00F527E7" w:rsidP="008C2B8F">
      <w:pPr>
        <w:spacing w:after="0" w:line="240" w:lineRule="auto"/>
      </w:pPr>
      <w:r>
        <w:separator/>
      </w:r>
    </w:p>
  </w:footnote>
  <w:footnote w:type="continuationSeparator" w:id="0">
    <w:p w14:paraId="6FB7B24F" w14:textId="77777777" w:rsidR="00F527E7" w:rsidRDefault="00F527E7" w:rsidP="008C2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21A23" w14:textId="77777777" w:rsidR="008C2B8F" w:rsidRPr="001211FB" w:rsidRDefault="008C2B8F" w:rsidP="00697AC0">
    <w:pPr>
      <w:pStyle w:val="Galvene"/>
      <w:jc w:val="right"/>
      <w:rPr>
        <w:rFonts w:ascii="Times New Roman" w:hAnsi="Times New Roman" w:cs="Times New Roman"/>
        <w:sz w:val="36"/>
        <w:szCs w:val="36"/>
      </w:rPr>
    </w:pPr>
    <w:bookmarkStart w:id="10" w:name="_Hlk52441695"/>
    <w:bookmarkStart w:id="11" w:name="_Hlk52441696"/>
    <w:bookmarkStart w:id="12" w:name="_Hlk52457095"/>
    <w:bookmarkStart w:id="13" w:name="_Hlk52457096"/>
    <w:bookmarkStart w:id="14" w:name="_Hlk52457097"/>
    <w:bookmarkStart w:id="15" w:name="_Hlk52457098"/>
    <w:bookmarkStart w:id="16" w:name="_Hlk52457099"/>
    <w:bookmarkStart w:id="17" w:name="_Hlk52457100"/>
    <w:bookmarkStart w:id="18" w:name="_Hlk52457101"/>
    <w:bookmarkStart w:id="19" w:name="_Hlk52457102"/>
    <w:bookmarkStart w:id="20" w:name="_Hlk52457103"/>
    <w:bookmarkStart w:id="21" w:name="_Hlk52457104"/>
    <w:bookmarkStart w:id="22" w:name="_Hlk52457105"/>
    <w:bookmarkStart w:id="23" w:name="_Hlk52457106"/>
    <w:bookmarkStart w:id="24" w:name="_Hlk52457107"/>
    <w:bookmarkStart w:id="25" w:name="_Hlk52457108"/>
    <w:bookmarkStart w:id="26" w:name="_Hlk52457109"/>
    <w:bookmarkStart w:id="27" w:name="_Hlk52457110"/>
    <w:bookmarkStart w:id="28" w:name="_Hlk52457114"/>
    <w:bookmarkStart w:id="29" w:name="_Hlk52457115"/>
    <w:bookmarkStart w:id="30" w:name="_Hlk52457117"/>
    <w:bookmarkStart w:id="31" w:name="_Hlk52457118"/>
    <w:r w:rsidRPr="001211FB">
      <w:rPr>
        <w:rFonts w:ascii="Times New Roman" w:hAnsi="Times New Roman" w:cs="Times New Roman"/>
        <w:noProof/>
        <w:sz w:val="36"/>
        <w:szCs w:val="36"/>
        <w:lang w:val="lv-LV" w:eastAsia="lv-LV"/>
      </w:rPr>
      <w:drawing>
        <wp:anchor distT="0" distB="0" distL="114300" distR="114300" simplePos="0" relativeHeight="251659264" behindDoc="0" locked="0" layoutInCell="1" allowOverlap="1" wp14:anchorId="394FA369" wp14:editId="61BA0EC7">
          <wp:simplePos x="0" y="0"/>
          <wp:positionH relativeFrom="margin">
            <wp:posOffset>-38100</wp:posOffset>
          </wp:positionH>
          <wp:positionV relativeFrom="paragraph">
            <wp:posOffset>-211455</wp:posOffset>
          </wp:positionV>
          <wp:extent cx="1951355" cy="465455"/>
          <wp:effectExtent l="0" t="0" r="0" b="0"/>
          <wp:wrapNone/>
          <wp:docPr id="3"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1FB">
      <w:rPr>
        <w:rFonts w:ascii="Times New Roman" w:hAnsi="Times New Roman" w:cs="Times New Roman"/>
        <w:sz w:val="36"/>
        <w:szCs w:val="36"/>
      </w:rPr>
      <w:t>I</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EE50AB"/>
    <w:multiLevelType w:val="multilevel"/>
    <w:tmpl w:val="CCC07B8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tDAwMbAwNTYzNTFV0lEKTi0uzszPAykwrgUAzYlsFSwAAAA="/>
  </w:docVars>
  <w:rsids>
    <w:rsidRoot w:val="00AE1C0B"/>
    <w:rsid w:val="00035ADD"/>
    <w:rsid w:val="0008242C"/>
    <w:rsid w:val="001062AA"/>
    <w:rsid w:val="001211FB"/>
    <w:rsid w:val="001E7C1C"/>
    <w:rsid w:val="00282FF3"/>
    <w:rsid w:val="002950B2"/>
    <w:rsid w:val="00296AD1"/>
    <w:rsid w:val="002D08B9"/>
    <w:rsid w:val="003253AE"/>
    <w:rsid w:val="00377550"/>
    <w:rsid w:val="0039616F"/>
    <w:rsid w:val="004104A7"/>
    <w:rsid w:val="00412FE8"/>
    <w:rsid w:val="00444492"/>
    <w:rsid w:val="00446C8C"/>
    <w:rsid w:val="0044748E"/>
    <w:rsid w:val="0048619E"/>
    <w:rsid w:val="004E3A2A"/>
    <w:rsid w:val="00526C2C"/>
    <w:rsid w:val="00535441"/>
    <w:rsid w:val="005F5094"/>
    <w:rsid w:val="00697AC0"/>
    <w:rsid w:val="00793751"/>
    <w:rsid w:val="008230C0"/>
    <w:rsid w:val="00843230"/>
    <w:rsid w:val="00846734"/>
    <w:rsid w:val="00885950"/>
    <w:rsid w:val="008C2B8F"/>
    <w:rsid w:val="008D442F"/>
    <w:rsid w:val="008E1EA1"/>
    <w:rsid w:val="00930E4D"/>
    <w:rsid w:val="009358F2"/>
    <w:rsid w:val="00975F7E"/>
    <w:rsid w:val="009A4575"/>
    <w:rsid w:val="009B058A"/>
    <w:rsid w:val="009C19BF"/>
    <w:rsid w:val="009E2F52"/>
    <w:rsid w:val="00A50972"/>
    <w:rsid w:val="00AB37EC"/>
    <w:rsid w:val="00AE1C0B"/>
    <w:rsid w:val="00B004D6"/>
    <w:rsid w:val="00B04F43"/>
    <w:rsid w:val="00B30358"/>
    <w:rsid w:val="00B71742"/>
    <w:rsid w:val="00C45444"/>
    <w:rsid w:val="00C5292C"/>
    <w:rsid w:val="00CF3363"/>
    <w:rsid w:val="00D02486"/>
    <w:rsid w:val="00D92D35"/>
    <w:rsid w:val="00DB2A76"/>
    <w:rsid w:val="00E37B3D"/>
    <w:rsid w:val="00E42331"/>
    <w:rsid w:val="00E5155A"/>
    <w:rsid w:val="00E8561D"/>
    <w:rsid w:val="00F36168"/>
    <w:rsid w:val="00F527E7"/>
    <w:rsid w:val="00FF5016"/>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B5817A"/>
  <w15:chartTrackingRefBased/>
  <w15:docId w15:val="{DD3370EE-2146-4F3D-953D-0FD72194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AE1C0B"/>
    <w:pPr>
      <w:ind w:left="720"/>
      <w:contextualSpacing/>
    </w:pPr>
  </w:style>
  <w:style w:type="paragraph" w:styleId="Galvene">
    <w:name w:val="header"/>
    <w:basedOn w:val="Parasts"/>
    <w:link w:val="GalveneRakstz"/>
    <w:uiPriority w:val="99"/>
    <w:unhideWhenUsed/>
    <w:rsid w:val="008C2B8F"/>
    <w:pPr>
      <w:tabs>
        <w:tab w:val="center" w:pos="4680"/>
        <w:tab w:val="right" w:pos="9360"/>
      </w:tabs>
      <w:spacing w:after="0" w:line="240" w:lineRule="auto"/>
    </w:pPr>
  </w:style>
  <w:style w:type="character" w:customStyle="1" w:styleId="GalveneRakstz">
    <w:name w:val="Galvene Rakstz."/>
    <w:basedOn w:val="Noklusjumarindkopasfonts"/>
    <w:link w:val="Galvene"/>
    <w:uiPriority w:val="99"/>
    <w:rsid w:val="008C2B8F"/>
  </w:style>
  <w:style w:type="paragraph" w:styleId="Kjene">
    <w:name w:val="footer"/>
    <w:basedOn w:val="Parasts"/>
    <w:link w:val="KjeneRakstz"/>
    <w:uiPriority w:val="99"/>
    <w:unhideWhenUsed/>
    <w:rsid w:val="008C2B8F"/>
    <w:pPr>
      <w:tabs>
        <w:tab w:val="center" w:pos="4680"/>
        <w:tab w:val="right" w:pos="9360"/>
      </w:tabs>
      <w:spacing w:after="0" w:line="240" w:lineRule="auto"/>
    </w:pPr>
  </w:style>
  <w:style w:type="character" w:customStyle="1" w:styleId="KjeneRakstz">
    <w:name w:val="Kājene Rakstz."/>
    <w:basedOn w:val="Noklusjumarindkopasfonts"/>
    <w:link w:val="Kjene"/>
    <w:uiPriority w:val="99"/>
    <w:rsid w:val="008C2B8F"/>
  </w:style>
  <w:style w:type="character" w:styleId="Hipersaite">
    <w:name w:val="Hyperlink"/>
    <w:rsid w:val="0008242C"/>
    <w:rPr>
      <w:color w:val="0000FF"/>
      <w:u w:val="single"/>
    </w:rPr>
  </w:style>
  <w:style w:type="character" w:customStyle="1" w:styleId="Neatrisintapieminana1">
    <w:name w:val="Neatrisināta pieminēšana1"/>
    <w:basedOn w:val="Noklusjumarindkopasfonts"/>
    <w:uiPriority w:val="99"/>
    <w:semiHidden/>
    <w:unhideWhenUsed/>
    <w:rsid w:val="0008242C"/>
    <w:rPr>
      <w:color w:val="605E5C"/>
      <w:shd w:val="clear" w:color="auto" w:fill="E1DFDD"/>
    </w:rPr>
  </w:style>
  <w:style w:type="table" w:styleId="Reatabula">
    <w:name w:val="Table Grid"/>
    <w:basedOn w:val="Parastatabula"/>
    <w:uiPriority w:val="59"/>
    <w:rsid w:val="0008242C"/>
    <w:pPr>
      <w:spacing w:after="0" w:line="240" w:lineRule="auto"/>
    </w:pPr>
    <w:rPr>
      <w:rFonts w:ascii="Cambria" w:eastAsia="Cambria" w:hAnsi="Cambria" w:cs="Times New Roman"/>
      <w:sz w:val="20"/>
      <w:szCs w:val="20"/>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teksts">
    <w:name w:val="Balloon Text"/>
    <w:basedOn w:val="Parasts"/>
    <w:link w:val="BalontekstsRakstz"/>
    <w:uiPriority w:val="99"/>
    <w:semiHidden/>
    <w:unhideWhenUsed/>
    <w:rsid w:val="00C5292C"/>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C5292C"/>
    <w:rPr>
      <w:rFonts w:ascii="Segoe UI" w:hAnsi="Segoe UI" w:cs="Segoe UI"/>
      <w:sz w:val="18"/>
      <w:szCs w:val="18"/>
    </w:rPr>
  </w:style>
  <w:style w:type="character" w:styleId="Komentraatsauce">
    <w:name w:val="annotation reference"/>
    <w:basedOn w:val="Noklusjumarindkopasfonts"/>
    <w:uiPriority w:val="99"/>
    <w:semiHidden/>
    <w:unhideWhenUsed/>
    <w:rsid w:val="008D442F"/>
    <w:rPr>
      <w:sz w:val="16"/>
      <w:szCs w:val="16"/>
    </w:rPr>
  </w:style>
  <w:style w:type="paragraph" w:styleId="Komentrateksts">
    <w:name w:val="annotation text"/>
    <w:basedOn w:val="Parasts"/>
    <w:link w:val="KomentratekstsRakstz"/>
    <w:uiPriority w:val="99"/>
    <w:semiHidden/>
    <w:unhideWhenUsed/>
    <w:rsid w:val="008D442F"/>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8D442F"/>
    <w:rPr>
      <w:sz w:val="20"/>
      <w:szCs w:val="20"/>
    </w:rPr>
  </w:style>
  <w:style w:type="paragraph" w:styleId="Komentratma">
    <w:name w:val="annotation subject"/>
    <w:basedOn w:val="Komentrateksts"/>
    <w:next w:val="Komentrateksts"/>
    <w:link w:val="KomentratmaRakstz"/>
    <w:uiPriority w:val="99"/>
    <w:semiHidden/>
    <w:unhideWhenUsed/>
    <w:rsid w:val="008D442F"/>
    <w:rPr>
      <w:b/>
      <w:bCs/>
    </w:rPr>
  </w:style>
  <w:style w:type="character" w:customStyle="1" w:styleId="KomentratmaRakstz">
    <w:name w:val="Komentāra tēma Rakstz."/>
    <w:basedOn w:val="KomentratekstsRakstz"/>
    <w:link w:val="Komentratma"/>
    <w:uiPriority w:val="99"/>
    <w:semiHidden/>
    <w:rsid w:val="008D44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aipa@laipa.org" TargetMode="Externa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8A350-7192-4817-9289-4B024798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5311</Words>
  <Characters>3028</Characters>
  <Application>Microsoft Office Word</Application>
  <DocSecurity>0</DocSecurity>
  <Lines>25</Lines>
  <Paragraphs>16</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lova</dc:creator>
  <cp:keywords/>
  <dc:description/>
  <cp:lastModifiedBy>Laura Starostniece</cp:lastModifiedBy>
  <cp:revision>9</cp:revision>
  <dcterms:created xsi:type="dcterms:W3CDTF">2020-10-01T13:21:00Z</dcterms:created>
  <dcterms:modified xsi:type="dcterms:W3CDTF">2021-02-10T13:30:00Z</dcterms:modified>
</cp:coreProperties>
</file>